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E96F23" w14:textId="2D305782" w:rsidR="3CA700B0" w:rsidRDefault="3CA700B0" w:rsidP="48AE066D">
      <w:pPr>
        <w:pStyle w:val="Heading1"/>
        <w:jc w:val="center"/>
      </w:pPr>
      <w:r>
        <w:t>Alma Reserves Processing – Library Owned</w:t>
      </w:r>
    </w:p>
    <w:p w14:paraId="621E6A00" w14:textId="77777777" w:rsidR="00E255D0" w:rsidRDefault="00E255D0" w:rsidP="00E255D0">
      <w:pPr>
        <w:pStyle w:val="Heading1"/>
      </w:pPr>
      <w:r>
        <w:t>Outline</w:t>
      </w:r>
    </w:p>
    <w:p w14:paraId="43D5698D" w14:textId="77777777" w:rsidR="0015540E" w:rsidRDefault="00E255D0" w:rsidP="00E255D0">
      <w:pPr>
        <w:pStyle w:val="ListParagraph"/>
        <w:numPr>
          <w:ilvl w:val="0"/>
          <w:numId w:val="3"/>
        </w:numPr>
      </w:pPr>
      <w:r>
        <w:t>Create the Course</w:t>
      </w:r>
    </w:p>
    <w:p w14:paraId="6D3F211C" w14:textId="77777777" w:rsidR="00E255D0" w:rsidRDefault="00E255D0" w:rsidP="00E255D0">
      <w:pPr>
        <w:pStyle w:val="ListParagraph"/>
        <w:numPr>
          <w:ilvl w:val="1"/>
          <w:numId w:val="3"/>
        </w:numPr>
      </w:pPr>
      <w:r>
        <w:t>Add an instructor</w:t>
      </w:r>
    </w:p>
    <w:p w14:paraId="29E615AD" w14:textId="77777777" w:rsidR="00E255D0" w:rsidRDefault="00E255D0" w:rsidP="00E255D0">
      <w:pPr>
        <w:pStyle w:val="ListParagraph"/>
        <w:numPr>
          <w:ilvl w:val="2"/>
          <w:numId w:val="3"/>
        </w:numPr>
      </w:pPr>
      <w:r>
        <w:t>1 course per instructor if the instructor uses unique materials</w:t>
      </w:r>
    </w:p>
    <w:p w14:paraId="7ADA53E7" w14:textId="77777777" w:rsidR="00E255D0" w:rsidRDefault="00E255D0" w:rsidP="00E255D0">
      <w:pPr>
        <w:pStyle w:val="ListParagraph"/>
        <w:numPr>
          <w:ilvl w:val="2"/>
          <w:numId w:val="3"/>
        </w:numPr>
      </w:pPr>
      <w:r>
        <w:t>All instructors added on the same course if all instructors share materials</w:t>
      </w:r>
    </w:p>
    <w:p w14:paraId="24D1BEC1" w14:textId="77777777" w:rsidR="00E255D0" w:rsidRDefault="00E255D0" w:rsidP="00E255D0">
      <w:pPr>
        <w:pStyle w:val="ListParagraph"/>
        <w:numPr>
          <w:ilvl w:val="0"/>
          <w:numId w:val="3"/>
        </w:numPr>
      </w:pPr>
      <w:r>
        <w:t>Add a Reading List to the Course</w:t>
      </w:r>
    </w:p>
    <w:p w14:paraId="1D8FB314" w14:textId="77777777" w:rsidR="00E255D0" w:rsidRDefault="00E255D0" w:rsidP="00E255D0">
      <w:pPr>
        <w:pStyle w:val="ListParagraph"/>
        <w:numPr>
          <w:ilvl w:val="0"/>
          <w:numId w:val="3"/>
        </w:numPr>
      </w:pPr>
      <w:r>
        <w:t>Add Citations to the Reading List</w:t>
      </w:r>
    </w:p>
    <w:p w14:paraId="2CD5CC40" w14:textId="77777777" w:rsidR="00E255D0" w:rsidRDefault="00E255D0" w:rsidP="00E255D0">
      <w:pPr>
        <w:pStyle w:val="ListParagraph"/>
        <w:numPr>
          <w:ilvl w:val="0"/>
          <w:numId w:val="3"/>
        </w:numPr>
      </w:pPr>
      <w:r>
        <w:t>Temporarily Move Citations to the appropriate Reserve Desk</w:t>
      </w:r>
    </w:p>
    <w:p w14:paraId="6BF7C6DE" w14:textId="63C9DB59" w:rsidR="0FB3C822" w:rsidRDefault="0FB3C822" w:rsidP="56763A38">
      <w:pPr>
        <w:pStyle w:val="ListParagraph"/>
        <w:numPr>
          <w:ilvl w:val="0"/>
          <w:numId w:val="3"/>
        </w:numPr>
      </w:pPr>
      <w:r>
        <w:t>Check your work in Primo</w:t>
      </w:r>
    </w:p>
    <w:p w14:paraId="21097FC1" w14:textId="77777777" w:rsidR="00E255D0" w:rsidRDefault="00E255D0" w:rsidP="00E255D0">
      <w:pPr>
        <w:pStyle w:val="Heading1"/>
      </w:pPr>
      <w:r>
        <w:t>Add a Course</w:t>
      </w:r>
    </w:p>
    <w:p w14:paraId="0476D40D" w14:textId="77777777" w:rsidR="00E255D0" w:rsidRDefault="0084446E" w:rsidP="0084446E">
      <w:r>
        <w:t>From the Alma homepage navigate to Fulfillment &gt; Courses.</w:t>
      </w:r>
    </w:p>
    <w:p w14:paraId="5DB1AE65" w14:textId="77777777" w:rsidR="0084446E" w:rsidRDefault="00030F50" w:rsidP="0084446E">
      <w:r>
        <w:pict w14:anchorId="57EBF7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65.25pt">
            <v:imagedata r:id="rId8" o:title="coursebutton"/>
          </v:shape>
        </w:pict>
      </w:r>
    </w:p>
    <w:p w14:paraId="047C30F6" w14:textId="77777777" w:rsidR="0084446E" w:rsidRDefault="005B5540" w:rsidP="0084446E">
      <w:r>
        <w:t>Once you are on the “Manage Course Information” page, begin filling out the required fields.</w:t>
      </w:r>
    </w:p>
    <w:p w14:paraId="2B6EFFCC" w14:textId="5C514AC8" w:rsidR="005B5540" w:rsidRDefault="005B5540" w:rsidP="005B5540">
      <w:pPr>
        <w:pStyle w:val="ListParagraph"/>
        <w:numPr>
          <w:ilvl w:val="0"/>
          <w:numId w:val="5"/>
        </w:numPr>
      </w:pPr>
      <w:r>
        <w:rPr>
          <w:b/>
        </w:rPr>
        <w:t>Code</w:t>
      </w:r>
      <w:r>
        <w:t xml:space="preserve"> – Follow the format “HIST101 – Reeves”</w:t>
      </w:r>
      <w:r w:rsidR="00D04831">
        <w:t>.</w:t>
      </w:r>
    </w:p>
    <w:p w14:paraId="5C57F1F3" w14:textId="35AEB0C0" w:rsidR="005B5540" w:rsidRDefault="005B5540" w:rsidP="005B5540">
      <w:pPr>
        <w:pStyle w:val="ListParagraph"/>
        <w:numPr>
          <w:ilvl w:val="0"/>
          <w:numId w:val="5"/>
        </w:numPr>
      </w:pPr>
      <w:r>
        <w:rPr>
          <w:b/>
        </w:rPr>
        <w:t>Name</w:t>
      </w:r>
      <w:r>
        <w:t xml:space="preserve"> – The course name should match the course name in the catalog</w:t>
      </w:r>
      <w:r w:rsidR="00D04831">
        <w:t>.</w:t>
      </w:r>
    </w:p>
    <w:p w14:paraId="34E9E400" w14:textId="09BF8447" w:rsidR="005B5540" w:rsidRDefault="005B5540" w:rsidP="005B5540">
      <w:pPr>
        <w:pStyle w:val="ListParagraph"/>
        <w:numPr>
          <w:ilvl w:val="0"/>
          <w:numId w:val="5"/>
        </w:numPr>
      </w:pPr>
      <w:r>
        <w:rPr>
          <w:b/>
        </w:rPr>
        <w:t>Processing Department</w:t>
      </w:r>
      <w:r>
        <w:t xml:space="preserve"> – Choose the appropriate department for your campus</w:t>
      </w:r>
      <w:r w:rsidR="00D04831">
        <w:t>.</w:t>
      </w:r>
    </w:p>
    <w:p w14:paraId="0BDC9CFC" w14:textId="1342590F" w:rsidR="005B5540" w:rsidRDefault="005B5540" w:rsidP="005B5540">
      <w:pPr>
        <w:pStyle w:val="ListParagraph"/>
        <w:numPr>
          <w:ilvl w:val="0"/>
          <w:numId w:val="5"/>
        </w:numPr>
      </w:pPr>
      <w:r>
        <w:rPr>
          <w:b/>
        </w:rPr>
        <w:t>Start Date –</w:t>
      </w:r>
      <w:r>
        <w:t xml:space="preserve"> Should be today’s date</w:t>
      </w:r>
      <w:r w:rsidR="00D04831">
        <w:t>.</w:t>
      </w:r>
    </w:p>
    <w:p w14:paraId="297F1FE1" w14:textId="0D7BAABA" w:rsidR="005B5540" w:rsidRDefault="000F6E94" w:rsidP="005B5540">
      <w:pPr>
        <w:pStyle w:val="ListParagraph"/>
        <w:numPr>
          <w:ilvl w:val="0"/>
          <w:numId w:val="5"/>
        </w:numPr>
      </w:pPr>
      <w:r>
        <w:rPr>
          <w:b/>
        </w:rPr>
        <w:t>End Date</w:t>
      </w:r>
      <w:r>
        <w:t xml:space="preserve"> – Choose an appropriately long end-date to the course. The end-date determines when t</w:t>
      </w:r>
      <w:r w:rsidR="00D04831">
        <w:t>he course is removed from Primo.</w:t>
      </w:r>
    </w:p>
    <w:p w14:paraId="0CF6B449" w14:textId="735F4FF1" w:rsidR="00950BE4" w:rsidRDefault="000F6E94" w:rsidP="000F6E94">
      <w:pPr>
        <w:pStyle w:val="ListParagraph"/>
        <w:numPr>
          <w:ilvl w:val="0"/>
          <w:numId w:val="5"/>
        </w:numPr>
      </w:pPr>
      <w:r>
        <w:rPr>
          <w:b/>
        </w:rPr>
        <w:t>Searchable IDs</w:t>
      </w:r>
      <w:r>
        <w:t xml:space="preserve"> – Insert additional search parameters for the course. This should include variations of the Course ID</w:t>
      </w:r>
      <w:r w:rsidR="00D04831">
        <w:t>.</w:t>
      </w:r>
    </w:p>
    <w:p w14:paraId="6F6F1B2D" w14:textId="77777777" w:rsidR="000F6E94" w:rsidRDefault="00030F50" w:rsidP="000F6E94">
      <w:r>
        <w:lastRenderedPageBreak/>
        <w:pict w14:anchorId="12828B39">
          <v:shape id="_x0000_i1026" type="#_x0000_t75" style="width:420pt;height:222pt">
            <v:imagedata r:id="rId9" o:title="managecourseinformation"/>
          </v:shape>
        </w:pict>
      </w:r>
    </w:p>
    <w:p w14:paraId="14727234" w14:textId="77777777" w:rsidR="00950BE4" w:rsidRDefault="00E25856" w:rsidP="000F6E94">
      <w:r>
        <w:t xml:space="preserve">Once you have filled out the “Course Information” tab, select the “Instructors” tab at the top of the page. On the “Instructors” tab </w:t>
      </w:r>
      <w:r w:rsidR="003D18D6">
        <w:t xml:space="preserve">select the “Add Instructor” button. In the field that appears, type the instructor’s last name, wait until a dropdown with user records is populated, </w:t>
      </w:r>
      <w:proofErr w:type="gramStart"/>
      <w:r w:rsidR="003D18D6">
        <w:t>then</w:t>
      </w:r>
      <w:proofErr w:type="gramEnd"/>
      <w:r w:rsidR="003D18D6">
        <w:t xml:space="preserve"> select the appropriate record. Once the record is entered, click “Add Instructor”.</w:t>
      </w:r>
    </w:p>
    <w:p w14:paraId="0593FB41" w14:textId="77777777" w:rsidR="002055FF" w:rsidRDefault="00030F50" w:rsidP="000F6E94">
      <w:r>
        <w:rPr>
          <w:noProof/>
        </w:rPr>
        <w:pict w14:anchorId="3523B325">
          <v:shape id="_x0000_i1027" type="#_x0000_t75" style="width:467.25pt;height:145.5pt">
            <v:imagedata r:id="rId10" o:title="AddInstructor"/>
          </v:shape>
        </w:pict>
      </w:r>
    </w:p>
    <w:p w14:paraId="436660DE" w14:textId="5CCADE0C" w:rsidR="004C2B10" w:rsidRDefault="74A1956D" w:rsidP="612A5607">
      <w:pPr>
        <w:rPr>
          <w:rFonts w:ascii="Calibri" w:eastAsia="Calibri" w:hAnsi="Calibri" w:cs="Calibri"/>
          <w:color w:val="C00000"/>
        </w:rPr>
      </w:pPr>
      <w:r>
        <w:t>When you are done adding an instructor, select “Save” at the top right of the screen</w:t>
      </w:r>
      <w:commentRangeStart w:id="0"/>
      <w:commentRangeStart w:id="1"/>
      <w:r>
        <w:t>.</w:t>
      </w:r>
      <w:commentRangeEnd w:id="0"/>
      <w:r w:rsidR="007455DD">
        <w:rPr>
          <w:rStyle w:val="CommentReference"/>
        </w:rPr>
        <w:commentReference w:id="0"/>
      </w:r>
      <w:commentRangeEnd w:id="1"/>
      <w:r w:rsidR="007455DD">
        <w:rPr>
          <w:rStyle w:val="CommentReference"/>
        </w:rPr>
        <w:commentReference w:id="1"/>
      </w:r>
      <w:r>
        <w:t xml:space="preserve"> </w:t>
      </w:r>
    </w:p>
    <w:p w14:paraId="2AF5A121" w14:textId="1A4E558F" w:rsidR="004C2B10" w:rsidRDefault="007455DD" w:rsidP="612A5607">
      <w:pPr>
        <w:pStyle w:val="Heading1"/>
        <w:rPr>
          <w:rFonts w:ascii="Calibri" w:eastAsia="Calibri" w:hAnsi="Calibri" w:cs="Calibri"/>
          <w:color w:val="C00000"/>
          <w:sz w:val="22"/>
          <w:szCs w:val="22"/>
        </w:rPr>
      </w:pPr>
      <w:r w:rsidRPr="612A5607">
        <w:t>Adding a Reading List to Your Course</w:t>
      </w:r>
    </w:p>
    <w:p w14:paraId="2C332889" w14:textId="77777777" w:rsidR="007455DD" w:rsidRDefault="007455DD" w:rsidP="007455DD">
      <w:r>
        <w:t>Navigate to Fulfillment &gt; Courses</w:t>
      </w:r>
    </w:p>
    <w:p w14:paraId="41A6D66D" w14:textId="77777777" w:rsidR="00732FEE" w:rsidRDefault="00732FEE" w:rsidP="007455DD">
      <w:r>
        <w:t>In the “Courses” screen, type the course code f</w:t>
      </w:r>
      <w:r w:rsidR="000172DD">
        <w:t>or the course you just created (HIST) and hit enter. Navigate to the course that you created, and click the ellipses on the right side of the screen and select “Reading List”.</w:t>
      </w:r>
    </w:p>
    <w:p w14:paraId="387CF874" w14:textId="77777777" w:rsidR="000172DD" w:rsidRDefault="00030F50" w:rsidP="007455DD">
      <w:r>
        <w:lastRenderedPageBreak/>
        <w:pict w14:anchorId="359C5714">
          <v:shape id="_x0000_i1028" type="#_x0000_t75" style="width:467.25pt;height:102.75pt">
            <v:imagedata r:id="rId13" o:title="CourseAddReadingList"/>
          </v:shape>
        </w:pict>
      </w:r>
    </w:p>
    <w:p w14:paraId="2D54405A" w14:textId="77777777" w:rsidR="000172DD" w:rsidRDefault="000172DD" w:rsidP="007455DD"/>
    <w:p w14:paraId="143577BE" w14:textId="77777777" w:rsidR="000172DD" w:rsidRDefault="000172DD" w:rsidP="007455DD">
      <w:r>
        <w:t>Once on the “Courses Reading List” page for the course you created, select “Add Reading List” on the right side of the window.</w:t>
      </w:r>
      <w:r w:rsidR="00030F50">
        <w:pict w14:anchorId="49C55C6D">
          <v:shape id="_x0000_i1029" type="#_x0000_t75" style="width:467.25pt;height:124.5pt">
            <v:imagedata r:id="rId14" o:title="AddReadingList"/>
          </v:shape>
        </w:pict>
      </w:r>
    </w:p>
    <w:p w14:paraId="623F6C98" w14:textId="77777777" w:rsidR="000172DD" w:rsidRDefault="000172DD" w:rsidP="007455DD">
      <w:r>
        <w:t>In the “Add Reading List” window that pops up, fill out all fields. Once all fields have been filled out, click “Add and Close”.</w:t>
      </w:r>
    </w:p>
    <w:p w14:paraId="3635E261" w14:textId="2A8AB2EF" w:rsidR="000172DD" w:rsidRDefault="000172DD" w:rsidP="000172DD">
      <w:pPr>
        <w:pStyle w:val="ListParagraph"/>
        <w:numPr>
          <w:ilvl w:val="0"/>
          <w:numId w:val="6"/>
        </w:numPr>
      </w:pPr>
      <w:r>
        <w:rPr>
          <w:b/>
        </w:rPr>
        <w:t>Code</w:t>
      </w:r>
      <w:r>
        <w:t xml:space="preserve"> – Follow the same format as the Course Code (HIST101 – Reeves)</w:t>
      </w:r>
      <w:r w:rsidR="00D04831">
        <w:t>.</w:t>
      </w:r>
    </w:p>
    <w:p w14:paraId="4C3A70F0" w14:textId="25FF4155" w:rsidR="000172DD" w:rsidRDefault="000172DD" w:rsidP="000172DD">
      <w:pPr>
        <w:pStyle w:val="ListParagraph"/>
        <w:numPr>
          <w:ilvl w:val="0"/>
          <w:numId w:val="6"/>
        </w:numPr>
      </w:pPr>
      <w:r>
        <w:rPr>
          <w:b/>
        </w:rPr>
        <w:t>Name</w:t>
      </w:r>
      <w:r>
        <w:t xml:space="preserve"> – Type in the name for the course</w:t>
      </w:r>
      <w:r w:rsidR="00D04831">
        <w:t>.</w:t>
      </w:r>
    </w:p>
    <w:p w14:paraId="790B8EE3" w14:textId="77777777" w:rsidR="000172DD" w:rsidRDefault="000172DD" w:rsidP="000172DD">
      <w:pPr>
        <w:pStyle w:val="ListParagraph"/>
        <w:numPr>
          <w:ilvl w:val="0"/>
          <w:numId w:val="6"/>
        </w:numPr>
      </w:pPr>
      <w:r>
        <w:rPr>
          <w:b/>
        </w:rPr>
        <w:t>Status</w:t>
      </w:r>
      <w:r>
        <w:t xml:space="preserve"> – Set to “Complete” so that citations are published to Primo as they are added</w:t>
      </w:r>
    </w:p>
    <w:p w14:paraId="4B75834A" w14:textId="77777777" w:rsidR="000172DD" w:rsidRDefault="000172DD" w:rsidP="000172DD">
      <w:pPr>
        <w:pStyle w:val="ListParagraph"/>
        <w:numPr>
          <w:ilvl w:val="0"/>
          <w:numId w:val="6"/>
        </w:numPr>
      </w:pPr>
      <w:r>
        <w:rPr>
          <w:b/>
        </w:rPr>
        <w:t>Due Back Date</w:t>
      </w:r>
      <w:r>
        <w:t xml:space="preserve"> – This is inh</w:t>
      </w:r>
      <w:r w:rsidR="001644D1">
        <w:t>erited from the Course end-date</w:t>
      </w:r>
    </w:p>
    <w:p w14:paraId="763A8C37" w14:textId="77777777" w:rsidR="000172DD" w:rsidRDefault="00030F50" w:rsidP="000172DD">
      <w:pPr>
        <w:rPr>
          <w:noProof/>
        </w:rPr>
      </w:pPr>
      <w:r>
        <w:rPr>
          <w:noProof/>
        </w:rPr>
        <w:pict w14:anchorId="3377AA59">
          <v:shape id="_x0000_i1030" type="#_x0000_t75" style="width:468pt;height:141pt">
            <v:imagedata r:id="rId15" o:title="AddReadList"/>
          </v:shape>
        </w:pict>
      </w:r>
    </w:p>
    <w:p w14:paraId="3F220E1F" w14:textId="77777777" w:rsidR="001644D1" w:rsidRDefault="001644D1" w:rsidP="000172DD">
      <w:pPr>
        <w:rPr>
          <w:noProof/>
        </w:rPr>
      </w:pPr>
      <w:r>
        <w:rPr>
          <w:noProof/>
        </w:rPr>
        <w:t>Once you have added the reading list to the course it should appear in the window. Click on the Reading List’s Code to be brought to the configuration window for that reading list.</w:t>
      </w:r>
    </w:p>
    <w:p w14:paraId="188483B8" w14:textId="77777777" w:rsidR="001644D1" w:rsidRDefault="00030F50" w:rsidP="000172DD">
      <w:pPr>
        <w:rPr>
          <w:noProof/>
        </w:rPr>
      </w:pPr>
      <w:r>
        <w:rPr>
          <w:noProof/>
        </w:rPr>
        <w:lastRenderedPageBreak/>
        <w:pict w14:anchorId="10CEEFA0">
          <v:shape id="_x0000_i1031" type="#_x0000_t75" style="width:467.25pt;height:132pt">
            <v:imagedata r:id="rId16" o:title="ReadListCode"/>
          </v:shape>
        </w:pict>
      </w:r>
    </w:p>
    <w:p w14:paraId="2EBDF61F" w14:textId="77777777" w:rsidR="001644D1" w:rsidRDefault="001644D1" w:rsidP="001644D1">
      <w:pPr>
        <w:pStyle w:val="Heading1"/>
      </w:pPr>
    </w:p>
    <w:p w14:paraId="4897D9A7" w14:textId="77777777" w:rsidR="001644D1" w:rsidRDefault="001644D1" w:rsidP="001644D1">
      <w:pPr>
        <w:pStyle w:val="Heading1"/>
      </w:pPr>
      <w:r>
        <w:t>Adding Citations to Your Reading List</w:t>
      </w:r>
    </w:p>
    <w:p w14:paraId="0485C612" w14:textId="77777777" w:rsidR="001644D1" w:rsidRDefault="001644D1" w:rsidP="001644D1">
      <w:r>
        <w:t>Once you are on the “Edit Reading List” screen you can begin to add citations to the list.</w:t>
      </w:r>
    </w:p>
    <w:p w14:paraId="1B0C5152" w14:textId="77777777" w:rsidR="001644D1" w:rsidRDefault="001644D1" w:rsidP="001644D1">
      <w:r>
        <w:t>Begin by selecting “Add Citation”, then choose “Add Repository Citation”</w:t>
      </w:r>
    </w:p>
    <w:p w14:paraId="429873C8" w14:textId="77777777" w:rsidR="001644D1" w:rsidRPr="001644D1" w:rsidRDefault="00030F50" w:rsidP="001644D1">
      <w:r>
        <w:pict w14:anchorId="6DCB980D">
          <v:shape id="_x0000_i1032" type="#_x0000_t75" style="width:455.25pt;height:174pt">
            <v:imagedata r:id="rId17" o:title="AddCitation1"/>
          </v:shape>
        </w:pict>
      </w:r>
    </w:p>
    <w:p w14:paraId="779EB860" w14:textId="701D8D26" w:rsidR="003F06D5" w:rsidRDefault="74A1956D" w:rsidP="612A5607">
      <w:r>
        <w:t xml:space="preserve">You will be brought to a search window. Change the “All Titles” filter to “Physical Titles”, </w:t>
      </w:r>
      <w:commentRangeStart w:id="2"/>
      <w:commentRangeStart w:id="3"/>
      <w:r>
        <w:t>then</w:t>
      </w:r>
      <w:commentRangeEnd w:id="2"/>
      <w:r w:rsidR="00D435F9">
        <w:rPr>
          <w:rStyle w:val="CommentReference"/>
        </w:rPr>
        <w:commentReference w:id="2"/>
      </w:r>
      <w:commentRangeEnd w:id="3"/>
      <w:r w:rsidR="00D435F9">
        <w:rPr>
          <w:rStyle w:val="CommentReference"/>
        </w:rPr>
        <w:commentReference w:id="3"/>
      </w:r>
      <w:r w:rsidRPr="612A5607">
        <w:rPr>
          <w:color w:val="00B050"/>
        </w:rPr>
        <w:t xml:space="preserve"> </w:t>
      </w:r>
      <w:r w:rsidR="4615E93B" w:rsidRPr="612A5607">
        <w:t xml:space="preserve">change the secondary filter to “Barcode”, </w:t>
      </w:r>
      <w:r>
        <w:t xml:space="preserve">enter the barcode for the item and hit enter. Once the record appears on the screen, check the box on the left side of the record and then choose “Select” on the upper-right side of the screen. </w:t>
      </w:r>
      <w:r w:rsidR="00D435F9">
        <w:rPr>
          <w:noProof/>
        </w:rPr>
        <w:drawing>
          <wp:inline distT="0" distB="0" distL="0" distR="0" wp14:anchorId="36951D24" wp14:editId="529B8148">
            <wp:extent cx="5934076" cy="1866900"/>
            <wp:effectExtent l="0" t="0" r="0" b="0"/>
            <wp:docPr id="1254696464" name="Picture 12546964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34076" cy="1866900"/>
                    </a:xfrm>
                    <a:prstGeom prst="rect">
                      <a:avLst/>
                    </a:prstGeom>
                  </pic:spPr>
                </pic:pic>
              </a:graphicData>
            </a:graphic>
          </wp:inline>
        </w:drawing>
      </w:r>
    </w:p>
    <w:p w14:paraId="1F1438AF" w14:textId="77777777" w:rsidR="003F06D5" w:rsidRDefault="003F06D5" w:rsidP="007455DD">
      <w:r>
        <w:lastRenderedPageBreak/>
        <w:t>Once the citation has been added to the Reading List select “Save” at the top-right of the screen.</w:t>
      </w:r>
    </w:p>
    <w:p w14:paraId="5181C818" w14:textId="77777777" w:rsidR="003F06D5" w:rsidRDefault="003F06D5" w:rsidP="003F06D5">
      <w:pPr>
        <w:pStyle w:val="Heading1"/>
      </w:pPr>
      <w:bookmarkStart w:id="4" w:name="_GoBack"/>
      <w:bookmarkEnd w:id="4"/>
      <w:r>
        <w:t>Change the Item’s Temporary Location</w:t>
      </w:r>
    </w:p>
    <w:p w14:paraId="7AE6257E" w14:textId="77777777" w:rsidR="003F06D5" w:rsidRDefault="003F06D5" w:rsidP="003F06D5">
      <w:r>
        <w:t xml:space="preserve">The last step is to change the library-owned item’s temporary location. </w:t>
      </w:r>
    </w:p>
    <w:p w14:paraId="6A395EBD" w14:textId="77777777" w:rsidR="003F06D5" w:rsidRDefault="003F06D5" w:rsidP="003F06D5">
      <w:r>
        <w:t>Begin by navigating to Fulfillment &gt; Scan in Items. On the “Scan in Items” page, choose the second tab titled “Change Item Information”</w:t>
      </w:r>
    </w:p>
    <w:p w14:paraId="35F45E30" w14:textId="77777777" w:rsidR="003F06D5" w:rsidRDefault="00030F50" w:rsidP="003F06D5">
      <w:r>
        <w:pict w14:anchorId="118BAFA5">
          <v:shape id="_x0000_i1033" type="#_x0000_t75" style="width:467.25pt;height:213pt">
            <v:imagedata r:id="rId19" o:title="ScanItem1"/>
          </v:shape>
        </w:pict>
      </w:r>
    </w:p>
    <w:p w14:paraId="7ACE35FE" w14:textId="77777777" w:rsidR="003F06D5" w:rsidRDefault="003F06D5" w:rsidP="003F06D5">
      <w:r>
        <w:t>Once you are on the “Change Item Information” tab, fill out the following fields:</w:t>
      </w:r>
    </w:p>
    <w:p w14:paraId="53FA5A51" w14:textId="77777777" w:rsidR="003F06D5" w:rsidRDefault="003F06D5" w:rsidP="003F06D5">
      <w:pPr>
        <w:pStyle w:val="ListParagraph"/>
        <w:numPr>
          <w:ilvl w:val="0"/>
          <w:numId w:val="7"/>
        </w:numPr>
      </w:pPr>
      <w:r>
        <w:rPr>
          <w:b/>
        </w:rPr>
        <w:t>Change Type</w:t>
      </w:r>
      <w:r>
        <w:t xml:space="preserve"> – Remains “Temporary”</w:t>
      </w:r>
    </w:p>
    <w:p w14:paraId="4667B7CE" w14:textId="77777777" w:rsidR="003F06D5" w:rsidRDefault="003F06D5" w:rsidP="003F06D5">
      <w:pPr>
        <w:pStyle w:val="ListParagraph"/>
        <w:numPr>
          <w:ilvl w:val="0"/>
          <w:numId w:val="7"/>
        </w:numPr>
      </w:pPr>
      <w:r>
        <w:rPr>
          <w:b/>
        </w:rPr>
        <w:t xml:space="preserve">Location </w:t>
      </w:r>
      <w:r>
        <w:t>– Choose Open or Closed for your location</w:t>
      </w:r>
    </w:p>
    <w:p w14:paraId="140346A3" w14:textId="77777777" w:rsidR="003F06D5" w:rsidRDefault="00936861" w:rsidP="003F06D5">
      <w:pPr>
        <w:pStyle w:val="ListParagraph"/>
        <w:numPr>
          <w:ilvl w:val="0"/>
          <w:numId w:val="7"/>
        </w:numPr>
      </w:pPr>
      <w:r>
        <w:rPr>
          <w:b/>
        </w:rPr>
        <w:lastRenderedPageBreak/>
        <w:t xml:space="preserve">Reading List – </w:t>
      </w:r>
      <w:r>
        <w:t>Choose “Select from a list” on the right side of the field, then search for the list you just created (HIST101 – Reeves). Once selected it should populate that field with the reading list name.</w:t>
      </w:r>
    </w:p>
    <w:p w14:paraId="5CB984CC" w14:textId="7E60E8A7" w:rsidR="00936861" w:rsidRDefault="00936861" w:rsidP="003F06D5">
      <w:pPr>
        <w:pStyle w:val="ListParagraph"/>
        <w:numPr>
          <w:ilvl w:val="0"/>
          <w:numId w:val="7"/>
        </w:numPr>
      </w:pPr>
      <w:r>
        <w:rPr>
          <w:b/>
        </w:rPr>
        <w:t>Call Number</w:t>
      </w:r>
      <w:r>
        <w:t xml:space="preserve"> – Type </w:t>
      </w:r>
      <w:r w:rsidR="007F0579">
        <w:t>in</w:t>
      </w:r>
      <w:commentRangeStart w:id="5"/>
      <w:r>
        <w:t xml:space="preserve"> </w:t>
      </w:r>
      <w:commentRangeEnd w:id="5"/>
      <w:r w:rsidR="00F327A7">
        <w:rPr>
          <w:rStyle w:val="CommentReference"/>
        </w:rPr>
        <w:commentReference w:id="5"/>
      </w:r>
      <w:r>
        <w:t>the same information as the reading list / course code (HIST101 – Reeves)</w:t>
      </w:r>
    </w:p>
    <w:p w14:paraId="54287F0B" w14:textId="318B7C21" w:rsidR="00936861" w:rsidRDefault="00936861" w:rsidP="003F06D5">
      <w:pPr>
        <w:pStyle w:val="ListParagraph"/>
        <w:numPr>
          <w:ilvl w:val="0"/>
          <w:numId w:val="7"/>
        </w:numPr>
      </w:pPr>
      <w:r>
        <w:rPr>
          <w:b/>
        </w:rPr>
        <w:t>Item Policy</w:t>
      </w:r>
      <w:r>
        <w:t xml:space="preserve"> – Choose the appropriate item policy (3-day, 7-day </w:t>
      </w:r>
      <w:proofErr w:type="spellStart"/>
      <w:r>
        <w:t>etc</w:t>
      </w:r>
      <w:proofErr w:type="spellEnd"/>
      <w:r>
        <w:t xml:space="preserve">) </w:t>
      </w:r>
      <w:commentRangeStart w:id="6"/>
      <w:r>
        <w:t>if your item is not for 2-hour in-library use.</w:t>
      </w:r>
      <w:commentRangeEnd w:id="6"/>
      <w:r w:rsidR="00F327A7">
        <w:rPr>
          <w:rStyle w:val="CommentReference"/>
        </w:rPr>
        <w:commentReference w:id="6"/>
      </w:r>
      <w:r w:rsidR="007F0579">
        <w:t xml:space="preserve"> If your item is for in-library use only, choosing the appropriate </w:t>
      </w:r>
      <w:r w:rsidR="007F0579">
        <w:rPr>
          <w:i/>
        </w:rPr>
        <w:t>location</w:t>
      </w:r>
      <w:r w:rsidR="007F0579">
        <w:t xml:space="preserve"> (OCN </w:t>
      </w:r>
      <w:proofErr w:type="spellStart"/>
      <w:r w:rsidR="007F0579">
        <w:t>Closed_Res</w:t>
      </w:r>
      <w:proofErr w:type="spellEnd"/>
      <w:r w:rsidR="007F0579">
        <w:t>) will default to a 2-hour circulation period and no item policy needs to be selected. Since a location must be chosen anyways, any exceptions to this policy such as a 3 or 7 day checkout must utilize a selection in the Item Policy dropdown.</w:t>
      </w:r>
    </w:p>
    <w:p w14:paraId="309EA948" w14:textId="77777777" w:rsidR="00936861" w:rsidRDefault="00936861" w:rsidP="003F06D5">
      <w:pPr>
        <w:pStyle w:val="ListParagraph"/>
        <w:numPr>
          <w:ilvl w:val="0"/>
          <w:numId w:val="7"/>
        </w:numPr>
      </w:pPr>
      <w:r>
        <w:rPr>
          <w:b/>
        </w:rPr>
        <w:t xml:space="preserve">Scan item barcode – </w:t>
      </w:r>
      <w:r>
        <w:t xml:space="preserve">Enter the item’s barcode and hit enter. Do this step </w:t>
      </w:r>
      <w:proofErr w:type="gramStart"/>
      <w:r>
        <w:t>last.</w:t>
      </w:r>
      <w:proofErr w:type="gramEnd"/>
    </w:p>
    <w:p w14:paraId="51D0F24B" w14:textId="77777777" w:rsidR="007455DD" w:rsidRPr="007455DD" w:rsidRDefault="00D435F9" w:rsidP="00E228E5">
      <w:pPr>
        <w:ind w:left="360"/>
      </w:pPr>
      <w:r>
        <w:rPr>
          <w:noProof/>
        </w:rPr>
        <w:drawing>
          <wp:inline distT="0" distB="0" distL="0" distR="0" wp14:anchorId="36DDFDF2" wp14:editId="3AC14BB6">
            <wp:extent cx="5972175" cy="2105025"/>
            <wp:effectExtent l="0" t="0" r="0" b="0"/>
            <wp:docPr id="1177418559" name="Picture 11774185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972175" cy="2105025"/>
                    </a:xfrm>
                    <a:prstGeom prst="rect">
                      <a:avLst/>
                    </a:prstGeom>
                  </pic:spPr>
                </pic:pic>
              </a:graphicData>
            </a:graphic>
          </wp:inline>
        </w:drawing>
      </w:r>
    </w:p>
    <w:p w14:paraId="16559DD5" w14:textId="3402BC33" w:rsidR="0F2A1901" w:rsidRDefault="0F2A1901" w:rsidP="462DFB3F">
      <w:pPr>
        <w:pStyle w:val="Heading1"/>
      </w:pPr>
      <w:r>
        <w:t>Checking Primo</w:t>
      </w:r>
    </w:p>
    <w:p w14:paraId="4ECBF5A2" w14:textId="40B99F06" w:rsidR="0F2A1901" w:rsidRDefault="0F2A1901" w:rsidP="462DFB3F">
      <w:r>
        <w:t xml:space="preserve">Once you have finished changing the item’s location, it is now on reserve. </w:t>
      </w:r>
    </w:p>
    <w:p w14:paraId="0CEFD965" w14:textId="386DACAF" w:rsidR="3117686D" w:rsidRDefault="3117686D" w:rsidP="462DFB3F">
      <w:pPr>
        <w:pStyle w:val="ListParagraph"/>
        <w:numPr>
          <w:ilvl w:val="0"/>
          <w:numId w:val="2"/>
        </w:numPr>
        <w:rPr>
          <w:b/>
          <w:bCs/>
        </w:rPr>
      </w:pPr>
      <w:r w:rsidRPr="462DFB3F">
        <w:rPr>
          <w:b/>
          <w:bCs/>
        </w:rPr>
        <w:t>It will take between 10 – 30 minutes before the reserve information is published to Primo</w:t>
      </w:r>
      <w:r>
        <w:t>.</w:t>
      </w:r>
    </w:p>
    <w:p w14:paraId="3FFB8E7B" w14:textId="77D19741" w:rsidR="3117686D" w:rsidRDefault="3117686D" w:rsidP="462DFB3F">
      <w:r>
        <w:t xml:space="preserve">Wait roughly 30 minutes, then check Primo. </w:t>
      </w:r>
      <w:r w:rsidR="62411629">
        <w:t xml:space="preserve">We check Primo to confirm that the item has been correctly placed on reserve and that the information was entered accurately. </w:t>
      </w:r>
      <w:r w:rsidR="5949A2E3">
        <w:t>Here are a few things to look for when searching for your reserve in Primo:</w:t>
      </w:r>
    </w:p>
    <w:p w14:paraId="5940D29E" w14:textId="0D503B02" w:rsidR="5949A2E3" w:rsidRDefault="5949A2E3" w:rsidP="5EC1255F">
      <w:pPr>
        <w:pStyle w:val="ListParagraph"/>
        <w:numPr>
          <w:ilvl w:val="0"/>
          <w:numId w:val="1"/>
        </w:numPr>
      </w:pPr>
      <w:r>
        <w:t>Confirm that the citations are listed under the correct course, campus, and reserve desk.</w:t>
      </w:r>
    </w:p>
    <w:p w14:paraId="704354BE" w14:textId="0053B057" w:rsidR="5949A2E3" w:rsidRDefault="5949A2E3" w:rsidP="462DFB3F">
      <w:pPr>
        <w:pStyle w:val="ListParagraph"/>
        <w:numPr>
          <w:ilvl w:val="0"/>
          <w:numId w:val="1"/>
        </w:numPr>
      </w:pPr>
      <w:r>
        <w:t>Confirm that the information you put in the temporary call number field (HIST101 – Reeves) is displaying, and not the default Library of Congress call n</w:t>
      </w:r>
      <w:r w:rsidR="2923A3EE">
        <w:t>umber.</w:t>
      </w:r>
    </w:p>
    <w:p w14:paraId="72518520" w14:textId="343D936E" w:rsidR="2923A3EE" w:rsidRDefault="2923A3EE" w:rsidP="462DFB3F">
      <w:pPr>
        <w:pStyle w:val="ListParagraph"/>
        <w:numPr>
          <w:ilvl w:val="0"/>
          <w:numId w:val="1"/>
        </w:numPr>
      </w:pPr>
      <w:r>
        <w:t>Try searching using the different Searchable ID’s that you entered to confirm that these are working properly.</w:t>
      </w:r>
    </w:p>
    <w:p w14:paraId="76C02019" w14:textId="2CE58F0F" w:rsidR="2923A3EE" w:rsidRDefault="2923A3EE" w:rsidP="5EC1255F">
      <w:pPr>
        <w:pStyle w:val="ListParagraph"/>
        <w:numPr>
          <w:ilvl w:val="0"/>
          <w:numId w:val="1"/>
        </w:numPr>
      </w:pPr>
      <w:r>
        <w:t>Try a search for the instructor’s last name in the “Everything” search. Your reserve items should be at the top of the list.</w:t>
      </w:r>
    </w:p>
    <w:p w14:paraId="18B6780F" w14:textId="59C47E84" w:rsidR="16755C20" w:rsidRDefault="16755C20" w:rsidP="5EC1255F">
      <w:pPr>
        <w:pStyle w:val="ListParagraph"/>
        <w:numPr>
          <w:ilvl w:val="0"/>
          <w:numId w:val="1"/>
        </w:numPr>
      </w:pPr>
      <w:r>
        <w:t>Try using both the “Everything” and “Course Reserves” search scope to confirm that you can find your reserves under either.</w:t>
      </w:r>
    </w:p>
    <w:sectPr w:rsidR="16755C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ay Hartzell" w:date="2019-09-05T08:06:00Z" w:initials="JH">
    <w:p w14:paraId="2BF0FEBC" w14:textId="57F2FD41" w:rsidR="612A5607" w:rsidRDefault="612A5607">
      <w:pPr>
        <w:pStyle w:val="CommentText"/>
      </w:pPr>
      <w:proofErr w:type="gramStart"/>
      <w:r>
        <w:t>Robin :</w:t>
      </w:r>
      <w:proofErr w:type="gramEnd"/>
      <w:r>
        <w:t xml:space="preserve"> Did anyone else get this error message at this </w:t>
      </w:r>
      <w:proofErr w:type="spellStart"/>
      <w:r>
        <w:t>point?“Value</w:t>
      </w:r>
      <w:proofErr w:type="spellEnd"/>
      <w:r>
        <w:t xml:space="preserve"> entered in Unit field is not valid. Please enter a valid unit or select it from the unit list.”</w:t>
      </w:r>
      <w:r>
        <w:rPr>
          <w:rStyle w:val="CommentReference"/>
        </w:rPr>
        <w:annotationRef/>
      </w:r>
    </w:p>
  </w:comment>
  <w:comment w:id="1" w:author="Jay Hartzell" w:date="2019-09-05T08:11:00Z" w:initials="JH">
    <w:p w14:paraId="4C088632" w14:textId="5E2243E6" w:rsidR="612A5607" w:rsidRDefault="612A5607">
      <w:pPr>
        <w:pStyle w:val="CommentText"/>
      </w:pPr>
      <w:r>
        <w:t>I've only had this happen when the instructor field wasn't populated from the API. Basically, you have to wait a second for Alma to populate the user record, then select it. If you just type in "</w:t>
      </w:r>
      <w:proofErr w:type="spellStart"/>
      <w:r>
        <w:t>Hartzell</w:t>
      </w:r>
      <w:proofErr w:type="spellEnd"/>
      <w:r>
        <w:t>" and hit enter you'll get an error.</w:t>
      </w:r>
      <w:r>
        <w:rPr>
          <w:rStyle w:val="CommentReference"/>
        </w:rPr>
        <w:annotationRef/>
      </w:r>
    </w:p>
  </w:comment>
  <w:comment w:id="2" w:author="Jay Hartzell" w:date="2019-09-05T08:07:00Z" w:initials="JH">
    <w:p w14:paraId="17E7D8D1" w14:textId="28320B46" w:rsidR="612A5607" w:rsidRDefault="612A5607">
      <w:pPr>
        <w:pStyle w:val="CommentText"/>
      </w:pPr>
      <w:proofErr w:type="gramStart"/>
      <w:r>
        <w:t>Robin :</w:t>
      </w:r>
      <w:proofErr w:type="gramEnd"/>
      <w:r>
        <w:t xml:space="preserve"> **Since it’s really detailed with these steps—which is GREAT!--maybe want to add “Change other filter to ‘Barcode,’” as well. RK.</w:t>
      </w:r>
      <w:r>
        <w:rPr>
          <w:rStyle w:val="CommentReference"/>
        </w:rPr>
        <w:annotationRef/>
      </w:r>
    </w:p>
  </w:comment>
  <w:comment w:id="3" w:author="Jay Hartzell" w:date="2019-09-05T08:10:00Z" w:initials="JH">
    <w:p w14:paraId="09106166" w14:textId="7CEC70F3" w:rsidR="612A5607" w:rsidRDefault="612A5607">
      <w:pPr>
        <w:pStyle w:val="CommentText"/>
      </w:pPr>
      <w:r>
        <w:t>Done.</w:t>
      </w:r>
      <w:r>
        <w:rPr>
          <w:rStyle w:val="CommentReference"/>
        </w:rPr>
        <w:annotationRef/>
      </w:r>
    </w:p>
  </w:comment>
  <w:comment w:id="5" w:author="Sara Cassetti" w:date="2019-08-28T16:17:00Z" w:initials="SC">
    <w:p w14:paraId="0033397F" w14:textId="77777777" w:rsidR="00F327A7" w:rsidRDefault="00F327A7">
      <w:pPr>
        <w:pStyle w:val="CommentText"/>
      </w:pPr>
      <w:r>
        <w:rPr>
          <w:rStyle w:val="CommentReference"/>
        </w:rPr>
        <w:annotationRef/>
      </w:r>
      <w:r>
        <w:t xml:space="preserve">Typo? </w:t>
      </w:r>
      <w:r>
        <w:rPr>
          <w:rStyle w:val="CommentReference"/>
        </w:rPr>
        <w:annotationRef/>
      </w:r>
    </w:p>
  </w:comment>
  <w:comment w:id="6" w:author="Sara Cassetti" w:date="2019-08-28T16:17:00Z" w:initials="SC">
    <w:p w14:paraId="48317F00" w14:textId="77777777" w:rsidR="00F327A7" w:rsidRDefault="00F327A7">
      <w:pPr>
        <w:pStyle w:val="CommentText"/>
      </w:pPr>
      <w:r>
        <w:rPr>
          <w:rStyle w:val="CommentReference"/>
        </w:rPr>
        <w:annotationRef/>
      </w:r>
      <w:r>
        <w:t>Does this mean that it will default to 2-hour if no other item policy is selected? If so, a very brief statement explaining that should be added.</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F0FEBC" w15:done="0"/>
  <w15:commentEx w15:paraId="4C088632" w15:paraIdParent="2BF0FEBC" w15:done="0"/>
  <w15:commentEx w15:paraId="17E7D8D1" w15:done="0"/>
  <w15:commentEx w15:paraId="09106166" w15:paraIdParent="17E7D8D1" w15:done="0"/>
  <w15:commentEx w15:paraId="0033397F" w15:done="1"/>
  <w15:commentEx w15:paraId="48317F00" w15:done="1"/>
</w15:commentsEx>
</file>

<file path=word/commentsIds.xml><?xml version="1.0" encoding="utf-8"?>
<w16cid:commentsIds xmlns:mc="http://schemas.openxmlformats.org/markup-compatibility/2006" xmlns:w16cid="http://schemas.microsoft.com/office/word/2016/wordml/cid" mc:Ignorable="w16cid">
  <w16cid:commentId w16cid:paraId="0033397F" w16cid:durableId="0EC73A78"/>
  <w16cid:commentId w16cid:paraId="48317F00" w16cid:durableId="0AFEC059"/>
  <w16cid:commentId w16cid:paraId="2BF0FEBC" w16cid:durableId="5C8A39A3"/>
  <w16cid:commentId w16cid:paraId="17E7D8D1" w16cid:durableId="1D780D83"/>
  <w16cid:commentId w16cid:paraId="09106166" w16cid:durableId="0C327D86"/>
  <w16cid:commentId w16cid:paraId="4C088632" w16cid:durableId="617C1F8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14DB2"/>
    <w:multiLevelType w:val="hybridMultilevel"/>
    <w:tmpl w:val="CFA0DBE0"/>
    <w:lvl w:ilvl="0" w:tplc="A600D2FA">
      <w:start w:val="1"/>
      <w:numFmt w:val="bullet"/>
      <w:lvlText w:val=""/>
      <w:lvlJc w:val="left"/>
      <w:pPr>
        <w:ind w:left="720" w:hanging="360"/>
      </w:pPr>
      <w:rPr>
        <w:rFonts w:ascii="Symbol" w:hAnsi="Symbol" w:hint="default"/>
      </w:rPr>
    </w:lvl>
    <w:lvl w:ilvl="1" w:tplc="5B321FF8">
      <w:start w:val="1"/>
      <w:numFmt w:val="bullet"/>
      <w:lvlText w:val="o"/>
      <w:lvlJc w:val="left"/>
      <w:pPr>
        <w:ind w:left="1440" w:hanging="360"/>
      </w:pPr>
      <w:rPr>
        <w:rFonts w:ascii="Courier New" w:hAnsi="Courier New" w:hint="default"/>
      </w:rPr>
    </w:lvl>
    <w:lvl w:ilvl="2" w:tplc="C9BE1A90">
      <w:start w:val="1"/>
      <w:numFmt w:val="bullet"/>
      <w:lvlText w:val=""/>
      <w:lvlJc w:val="left"/>
      <w:pPr>
        <w:ind w:left="2160" w:hanging="360"/>
      </w:pPr>
      <w:rPr>
        <w:rFonts w:ascii="Wingdings" w:hAnsi="Wingdings" w:hint="default"/>
      </w:rPr>
    </w:lvl>
    <w:lvl w:ilvl="3" w:tplc="45D0CAF2">
      <w:start w:val="1"/>
      <w:numFmt w:val="bullet"/>
      <w:lvlText w:val=""/>
      <w:lvlJc w:val="left"/>
      <w:pPr>
        <w:ind w:left="2880" w:hanging="360"/>
      </w:pPr>
      <w:rPr>
        <w:rFonts w:ascii="Symbol" w:hAnsi="Symbol" w:hint="default"/>
      </w:rPr>
    </w:lvl>
    <w:lvl w:ilvl="4" w:tplc="1F7C6262">
      <w:start w:val="1"/>
      <w:numFmt w:val="bullet"/>
      <w:lvlText w:val="o"/>
      <w:lvlJc w:val="left"/>
      <w:pPr>
        <w:ind w:left="3600" w:hanging="360"/>
      </w:pPr>
      <w:rPr>
        <w:rFonts w:ascii="Courier New" w:hAnsi="Courier New" w:hint="default"/>
      </w:rPr>
    </w:lvl>
    <w:lvl w:ilvl="5" w:tplc="9E3006BC">
      <w:start w:val="1"/>
      <w:numFmt w:val="bullet"/>
      <w:lvlText w:val=""/>
      <w:lvlJc w:val="left"/>
      <w:pPr>
        <w:ind w:left="4320" w:hanging="360"/>
      </w:pPr>
      <w:rPr>
        <w:rFonts w:ascii="Wingdings" w:hAnsi="Wingdings" w:hint="default"/>
      </w:rPr>
    </w:lvl>
    <w:lvl w:ilvl="6" w:tplc="BFC43492">
      <w:start w:val="1"/>
      <w:numFmt w:val="bullet"/>
      <w:lvlText w:val=""/>
      <w:lvlJc w:val="left"/>
      <w:pPr>
        <w:ind w:left="5040" w:hanging="360"/>
      </w:pPr>
      <w:rPr>
        <w:rFonts w:ascii="Symbol" w:hAnsi="Symbol" w:hint="default"/>
      </w:rPr>
    </w:lvl>
    <w:lvl w:ilvl="7" w:tplc="1B8E7752">
      <w:start w:val="1"/>
      <w:numFmt w:val="bullet"/>
      <w:lvlText w:val="o"/>
      <w:lvlJc w:val="left"/>
      <w:pPr>
        <w:ind w:left="5760" w:hanging="360"/>
      </w:pPr>
      <w:rPr>
        <w:rFonts w:ascii="Courier New" w:hAnsi="Courier New" w:hint="default"/>
      </w:rPr>
    </w:lvl>
    <w:lvl w:ilvl="8" w:tplc="1122AE90">
      <w:start w:val="1"/>
      <w:numFmt w:val="bullet"/>
      <w:lvlText w:val=""/>
      <w:lvlJc w:val="left"/>
      <w:pPr>
        <w:ind w:left="6480" w:hanging="360"/>
      </w:pPr>
      <w:rPr>
        <w:rFonts w:ascii="Wingdings" w:hAnsi="Wingdings" w:hint="default"/>
      </w:rPr>
    </w:lvl>
  </w:abstractNum>
  <w:abstractNum w:abstractNumId="1" w15:restartNumberingAfterBreak="0">
    <w:nsid w:val="1C9A6E70"/>
    <w:multiLevelType w:val="hybridMultilevel"/>
    <w:tmpl w:val="09404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3A344F"/>
    <w:multiLevelType w:val="hybridMultilevel"/>
    <w:tmpl w:val="17404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34532B"/>
    <w:multiLevelType w:val="hybridMultilevel"/>
    <w:tmpl w:val="B4B638B4"/>
    <w:lvl w:ilvl="0" w:tplc="BE64ABE0">
      <w:start w:val="1"/>
      <w:numFmt w:val="bullet"/>
      <w:lvlText w:val=""/>
      <w:lvlJc w:val="left"/>
      <w:pPr>
        <w:ind w:left="720" w:hanging="360"/>
      </w:pPr>
      <w:rPr>
        <w:rFonts w:ascii="Symbol" w:hAnsi="Symbol" w:hint="default"/>
      </w:rPr>
    </w:lvl>
    <w:lvl w:ilvl="1" w:tplc="2584A1D4">
      <w:start w:val="1"/>
      <w:numFmt w:val="bullet"/>
      <w:lvlText w:val="o"/>
      <w:lvlJc w:val="left"/>
      <w:pPr>
        <w:ind w:left="1440" w:hanging="360"/>
      </w:pPr>
      <w:rPr>
        <w:rFonts w:ascii="Courier New" w:hAnsi="Courier New" w:hint="default"/>
      </w:rPr>
    </w:lvl>
    <w:lvl w:ilvl="2" w:tplc="EE360D92">
      <w:start w:val="1"/>
      <w:numFmt w:val="bullet"/>
      <w:lvlText w:val=""/>
      <w:lvlJc w:val="left"/>
      <w:pPr>
        <w:ind w:left="2160" w:hanging="360"/>
      </w:pPr>
      <w:rPr>
        <w:rFonts w:ascii="Wingdings" w:hAnsi="Wingdings" w:hint="default"/>
      </w:rPr>
    </w:lvl>
    <w:lvl w:ilvl="3" w:tplc="04686E30">
      <w:start w:val="1"/>
      <w:numFmt w:val="bullet"/>
      <w:lvlText w:val=""/>
      <w:lvlJc w:val="left"/>
      <w:pPr>
        <w:ind w:left="2880" w:hanging="360"/>
      </w:pPr>
      <w:rPr>
        <w:rFonts w:ascii="Symbol" w:hAnsi="Symbol" w:hint="default"/>
      </w:rPr>
    </w:lvl>
    <w:lvl w:ilvl="4" w:tplc="B6B8210E">
      <w:start w:val="1"/>
      <w:numFmt w:val="bullet"/>
      <w:lvlText w:val="o"/>
      <w:lvlJc w:val="left"/>
      <w:pPr>
        <w:ind w:left="3600" w:hanging="360"/>
      </w:pPr>
      <w:rPr>
        <w:rFonts w:ascii="Courier New" w:hAnsi="Courier New" w:hint="default"/>
      </w:rPr>
    </w:lvl>
    <w:lvl w:ilvl="5" w:tplc="6B90CC3A">
      <w:start w:val="1"/>
      <w:numFmt w:val="bullet"/>
      <w:lvlText w:val=""/>
      <w:lvlJc w:val="left"/>
      <w:pPr>
        <w:ind w:left="4320" w:hanging="360"/>
      </w:pPr>
      <w:rPr>
        <w:rFonts w:ascii="Wingdings" w:hAnsi="Wingdings" w:hint="default"/>
      </w:rPr>
    </w:lvl>
    <w:lvl w:ilvl="6" w:tplc="6B50375E">
      <w:start w:val="1"/>
      <w:numFmt w:val="bullet"/>
      <w:lvlText w:val=""/>
      <w:lvlJc w:val="left"/>
      <w:pPr>
        <w:ind w:left="5040" w:hanging="360"/>
      </w:pPr>
      <w:rPr>
        <w:rFonts w:ascii="Symbol" w:hAnsi="Symbol" w:hint="default"/>
      </w:rPr>
    </w:lvl>
    <w:lvl w:ilvl="7" w:tplc="9E303E1C">
      <w:start w:val="1"/>
      <w:numFmt w:val="bullet"/>
      <w:lvlText w:val="o"/>
      <w:lvlJc w:val="left"/>
      <w:pPr>
        <w:ind w:left="5760" w:hanging="360"/>
      </w:pPr>
      <w:rPr>
        <w:rFonts w:ascii="Courier New" w:hAnsi="Courier New" w:hint="default"/>
      </w:rPr>
    </w:lvl>
    <w:lvl w:ilvl="8" w:tplc="2DEAF1C8">
      <w:start w:val="1"/>
      <w:numFmt w:val="bullet"/>
      <w:lvlText w:val=""/>
      <w:lvlJc w:val="left"/>
      <w:pPr>
        <w:ind w:left="6480" w:hanging="360"/>
      </w:pPr>
      <w:rPr>
        <w:rFonts w:ascii="Wingdings" w:hAnsi="Wingdings" w:hint="default"/>
      </w:rPr>
    </w:lvl>
  </w:abstractNum>
  <w:abstractNum w:abstractNumId="4" w15:restartNumberingAfterBreak="0">
    <w:nsid w:val="37805723"/>
    <w:multiLevelType w:val="hybridMultilevel"/>
    <w:tmpl w:val="38EAE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084ADB"/>
    <w:multiLevelType w:val="hybridMultilevel"/>
    <w:tmpl w:val="08ACE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472686"/>
    <w:multiLevelType w:val="hybridMultilevel"/>
    <w:tmpl w:val="234A19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1"/>
  </w:num>
  <w:num w:numId="5">
    <w:abstractNumId w:val="4"/>
  </w:num>
  <w:num w:numId="6">
    <w:abstractNumId w:val="2"/>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y Hartzell">
    <w15:presenceInfo w15:providerId="AD" w15:userId="S::jhartzell@miracosta.edu::56558e91-3aed-409f-8365-8c1857f67dc7"/>
  </w15:person>
  <w15:person w15:author="Sara Cassetti">
    <w15:presenceInfo w15:providerId="AD" w15:userId="S-1-5-21-515967899-1482476501-682003330-2469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xMDIwsDA0NDW1MLFQ0lEKTi0uzszPAykwqgUAUr3WSSwAAAA="/>
  </w:docVars>
  <w:rsids>
    <w:rsidRoot w:val="00F24342"/>
    <w:rsid w:val="000172DD"/>
    <w:rsid w:val="00030F50"/>
    <w:rsid w:val="000F6E94"/>
    <w:rsid w:val="0015540E"/>
    <w:rsid w:val="001644D1"/>
    <w:rsid w:val="002055FF"/>
    <w:rsid w:val="003D18D6"/>
    <w:rsid w:val="003F06D5"/>
    <w:rsid w:val="004C2B10"/>
    <w:rsid w:val="005B5540"/>
    <w:rsid w:val="00700E54"/>
    <w:rsid w:val="00732FEE"/>
    <w:rsid w:val="007455DD"/>
    <w:rsid w:val="007F0579"/>
    <w:rsid w:val="0084446E"/>
    <w:rsid w:val="008800FE"/>
    <w:rsid w:val="00936861"/>
    <w:rsid w:val="00950BE4"/>
    <w:rsid w:val="00D04831"/>
    <w:rsid w:val="00D435F9"/>
    <w:rsid w:val="00E228E5"/>
    <w:rsid w:val="00E255D0"/>
    <w:rsid w:val="00E25856"/>
    <w:rsid w:val="00F24342"/>
    <w:rsid w:val="00F327A7"/>
    <w:rsid w:val="0BD28659"/>
    <w:rsid w:val="0CF1A89F"/>
    <w:rsid w:val="0F2A1901"/>
    <w:rsid w:val="0F38215B"/>
    <w:rsid w:val="0FB3C822"/>
    <w:rsid w:val="16736A3E"/>
    <w:rsid w:val="16755C20"/>
    <w:rsid w:val="20A421D9"/>
    <w:rsid w:val="24C7018B"/>
    <w:rsid w:val="2570F1B6"/>
    <w:rsid w:val="2923A3EE"/>
    <w:rsid w:val="3117686D"/>
    <w:rsid w:val="33F27F88"/>
    <w:rsid w:val="36BEFEEF"/>
    <w:rsid w:val="3A2C4CED"/>
    <w:rsid w:val="3AD97649"/>
    <w:rsid w:val="3C4029CC"/>
    <w:rsid w:val="3CA700B0"/>
    <w:rsid w:val="3DBAC0B9"/>
    <w:rsid w:val="3FF2EB8D"/>
    <w:rsid w:val="411A8B5B"/>
    <w:rsid w:val="42882F4A"/>
    <w:rsid w:val="4615E93B"/>
    <w:rsid w:val="462DFB3F"/>
    <w:rsid w:val="48AE066D"/>
    <w:rsid w:val="53BD65AA"/>
    <w:rsid w:val="56763A38"/>
    <w:rsid w:val="5949A2E3"/>
    <w:rsid w:val="5AEB4AE5"/>
    <w:rsid w:val="5B6F6F32"/>
    <w:rsid w:val="5C702473"/>
    <w:rsid w:val="5E96D13C"/>
    <w:rsid w:val="5EC1255F"/>
    <w:rsid w:val="612A5607"/>
    <w:rsid w:val="62411629"/>
    <w:rsid w:val="650BC828"/>
    <w:rsid w:val="653B2F9E"/>
    <w:rsid w:val="697A8C38"/>
    <w:rsid w:val="74A1956D"/>
    <w:rsid w:val="7CD370AF"/>
    <w:rsid w:val="7D8D1DF7"/>
    <w:rsid w:val="7EA12B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07EA24C5"/>
  <w15:chartTrackingRefBased/>
  <w15:docId w15:val="{84F4FF04-9253-46EB-8620-2150A0428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55D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5D0"/>
    <w:pPr>
      <w:ind w:left="720"/>
      <w:contextualSpacing/>
    </w:pPr>
  </w:style>
  <w:style w:type="character" w:customStyle="1" w:styleId="Heading1Char">
    <w:name w:val="Heading 1 Char"/>
    <w:basedOn w:val="DefaultParagraphFont"/>
    <w:link w:val="Heading1"/>
    <w:uiPriority w:val="9"/>
    <w:rsid w:val="00E255D0"/>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F327A7"/>
    <w:rPr>
      <w:sz w:val="16"/>
      <w:szCs w:val="16"/>
    </w:rPr>
  </w:style>
  <w:style w:type="paragraph" w:styleId="CommentText">
    <w:name w:val="annotation text"/>
    <w:basedOn w:val="Normal"/>
    <w:link w:val="CommentTextChar"/>
    <w:uiPriority w:val="99"/>
    <w:semiHidden/>
    <w:unhideWhenUsed/>
    <w:rsid w:val="00F327A7"/>
    <w:pPr>
      <w:spacing w:line="240" w:lineRule="auto"/>
    </w:pPr>
    <w:rPr>
      <w:sz w:val="20"/>
      <w:szCs w:val="20"/>
    </w:rPr>
  </w:style>
  <w:style w:type="character" w:customStyle="1" w:styleId="CommentTextChar">
    <w:name w:val="Comment Text Char"/>
    <w:basedOn w:val="DefaultParagraphFont"/>
    <w:link w:val="CommentText"/>
    <w:uiPriority w:val="99"/>
    <w:semiHidden/>
    <w:rsid w:val="00F327A7"/>
    <w:rPr>
      <w:sz w:val="20"/>
      <w:szCs w:val="20"/>
    </w:rPr>
  </w:style>
  <w:style w:type="paragraph" w:styleId="CommentSubject">
    <w:name w:val="annotation subject"/>
    <w:basedOn w:val="CommentText"/>
    <w:next w:val="CommentText"/>
    <w:link w:val="CommentSubjectChar"/>
    <w:uiPriority w:val="99"/>
    <w:semiHidden/>
    <w:unhideWhenUsed/>
    <w:rsid w:val="00F327A7"/>
    <w:rPr>
      <w:b/>
      <w:bCs/>
    </w:rPr>
  </w:style>
  <w:style w:type="character" w:customStyle="1" w:styleId="CommentSubjectChar">
    <w:name w:val="Comment Subject Char"/>
    <w:basedOn w:val="CommentTextChar"/>
    <w:link w:val="CommentSubject"/>
    <w:uiPriority w:val="99"/>
    <w:semiHidden/>
    <w:rsid w:val="00F327A7"/>
    <w:rPr>
      <w:b/>
      <w:bCs/>
      <w:sz w:val="20"/>
      <w:szCs w:val="20"/>
    </w:rPr>
  </w:style>
  <w:style w:type="paragraph" w:styleId="BalloonText">
    <w:name w:val="Balloon Text"/>
    <w:basedOn w:val="Normal"/>
    <w:link w:val="BalloonTextChar"/>
    <w:uiPriority w:val="99"/>
    <w:semiHidden/>
    <w:unhideWhenUsed/>
    <w:rsid w:val="00F327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7A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4d490f3cff3c414d" Type="http://schemas.microsoft.com/office/2016/09/relationships/commentsIds" Target="commentsIds.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5.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E3FA5A66D2484E999EFC23FB3F250B" ma:contentTypeVersion="4" ma:contentTypeDescription="Create a new document." ma:contentTypeScope="" ma:versionID="7582449835cb501daefd0661137e810e">
  <xsd:schema xmlns:xsd="http://www.w3.org/2001/XMLSchema" xmlns:xs="http://www.w3.org/2001/XMLSchema" xmlns:p="http://schemas.microsoft.com/office/2006/metadata/properties" xmlns:ns2="7e7d39fa-04a5-4b8d-86e6-7fe00ea09597" targetNamespace="http://schemas.microsoft.com/office/2006/metadata/properties" ma:root="true" ma:fieldsID="65e9ec99d934b0be920e539532dd9f86" ns2:_="">
    <xsd:import namespace="7e7d39fa-04a5-4b8d-86e6-7fe00ea095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d39fa-04a5-4b8d-86e6-7fe00ea095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E9BD1-4B18-4E2B-A6B9-6DE051422F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2C962B-3256-4547-ADFC-4EC00DBD04D1}">
  <ds:schemaRefs>
    <ds:schemaRef ds:uri="http://schemas.microsoft.com/sharepoint/v3/contenttype/forms"/>
  </ds:schemaRefs>
</ds:datastoreItem>
</file>

<file path=customXml/itemProps3.xml><?xml version="1.0" encoding="utf-8"?>
<ds:datastoreItem xmlns:ds="http://schemas.openxmlformats.org/officeDocument/2006/customXml" ds:itemID="{D72C38D3-91C7-41A6-BB67-85D81E902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d39fa-04a5-4b8d-86e6-7fe00ea095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805</Words>
  <Characters>4592</Characters>
  <Application>Microsoft Office Word</Application>
  <DocSecurity>0</DocSecurity>
  <Lines>38</Lines>
  <Paragraphs>10</Paragraphs>
  <ScaleCrop>false</ScaleCrop>
  <Company>MiraCosta College</Company>
  <LinksUpToDate>false</LinksUpToDate>
  <CharactersWithSpaces>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tzell, Jay</dc:creator>
  <cp:keywords/>
  <dc:description/>
  <cp:lastModifiedBy>Michelle Ohnstad</cp:lastModifiedBy>
  <cp:revision>16</cp:revision>
  <dcterms:created xsi:type="dcterms:W3CDTF">2019-08-28T16:06:00Z</dcterms:created>
  <dcterms:modified xsi:type="dcterms:W3CDTF">2019-12-02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E3FA5A66D2484E999EFC23FB3F250B</vt:lpwstr>
  </property>
</Properties>
</file>